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3F147" w14:textId="77777777" w:rsidR="00DB1B29" w:rsidRDefault="00000000">
      <w:pPr>
        <w:pStyle w:val="Title"/>
      </w:pPr>
      <w:r>
        <w:t>SVM</w:t>
      </w:r>
    </w:p>
    <w:p w14:paraId="12FC3558" w14:textId="77777777" w:rsidR="00DB1B29" w:rsidRDefault="00000000">
      <w:pPr>
        <w:pStyle w:val="Date"/>
      </w:pPr>
      <w:r>
        <w:t>2024-04-20</w:t>
      </w:r>
    </w:p>
    <w:p w14:paraId="709730E1" w14:textId="77777777" w:rsidR="00DB1B29" w:rsidRDefault="00000000">
      <w:pPr>
        <w:pStyle w:val="Heading1"/>
      </w:pPr>
      <w:bookmarkStart w:id="0" w:name="load-necessary-libraries"/>
      <w:r>
        <w:t>Load necessary libraries</w:t>
      </w:r>
    </w:p>
    <w:p w14:paraId="733B259D" w14:textId="77777777" w:rsidR="00DB1B29" w:rsidRDefault="00000000">
      <w:pPr>
        <w:pStyle w:val="FirstParagraph"/>
      </w:pPr>
      <w:r>
        <w:t>library(e1071)</w:t>
      </w:r>
    </w:p>
    <w:p w14:paraId="3F1EFE3B" w14:textId="77777777" w:rsidR="00DB1B29" w:rsidRDefault="00000000">
      <w:pPr>
        <w:pStyle w:val="Heading1"/>
      </w:pPr>
      <w:bookmarkStart w:id="1" w:name="load-data-sets"/>
      <w:bookmarkEnd w:id="0"/>
      <w:r>
        <w:t>Load Data Sets</w:t>
      </w:r>
    </w:p>
    <w:p w14:paraId="230C0390" w14:textId="77777777" w:rsidR="00DB1B29" w:rsidRDefault="00000000">
      <w:pPr>
        <w:pStyle w:val="FirstParagraph"/>
      </w:pPr>
      <w:r>
        <w:t>order_products_train &lt;- read.csv(“path_to_order_products_train.csv”)</w:t>
      </w:r>
    </w:p>
    <w:p w14:paraId="1EF174E5" w14:textId="77777777" w:rsidR="00DB1B29" w:rsidRDefault="00000000">
      <w:pPr>
        <w:pStyle w:val="BodyText"/>
      </w:pPr>
      <w:r>
        <w:t>orders &lt;- read.csv(“path_to_orders.csv”)</w:t>
      </w:r>
    </w:p>
    <w:p w14:paraId="301E36E8" w14:textId="77777777" w:rsidR="00DB1B29" w:rsidRDefault="00000000">
      <w:pPr>
        <w:pStyle w:val="Heading1"/>
      </w:pPr>
      <w:bookmarkStart w:id="2" w:name="merge-datasets-on-order_id"/>
      <w:bookmarkEnd w:id="1"/>
      <w:r>
        <w:t>Merge datasets on order_id</w:t>
      </w:r>
    </w:p>
    <w:p w14:paraId="122D2139" w14:textId="77777777" w:rsidR="00DB1B29" w:rsidRDefault="00000000">
      <w:pPr>
        <w:pStyle w:val="FirstParagraph"/>
      </w:pPr>
      <w:r>
        <w:t>combined_data &lt;- merge(order_products_train, orders, by = “order_id”)</w:t>
      </w:r>
    </w:p>
    <w:p w14:paraId="6860515C" w14:textId="77777777" w:rsidR="00DB1B29" w:rsidRDefault="00000000">
      <w:pPr>
        <w:pStyle w:val="Heading1"/>
      </w:pPr>
      <w:bookmarkStart w:id="3" w:name="convert-churn-to-a-factor"/>
      <w:bookmarkEnd w:id="2"/>
      <w:r>
        <w:t>Convert ‘churn’ to a factor</w:t>
      </w:r>
    </w:p>
    <w:p w14:paraId="521E2577" w14:textId="77777777" w:rsidR="00DB1B29" w:rsidRDefault="00000000">
      <w:pPr>
        <w:pStyle w:val="FirstParagraph"/>
      </w:pPr>
      <w:r>
        <w:t>combined_data</w:t>
      </w:r>
      <m:oMath>
        <m:r>
          <w:rPr>
            <w:rFonts w:ascii="Cambria Math" w:hAnsi="Cambria Math"/>
          </w:rPr>
          <m:t>churn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mbi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churn)</w:t>
      </w:r>
    </w:p>
    <w:p w14:paraId="69902769" w14:textId="77777777" w:rsidR="00DB1B29" w:rsidRDefault="00000000">
      <w:pPr>
        <w:pStyle w:val="Heading1"/>
      </w:pPr>
      <w:bookmarkStart w:id="4" w:name="sample-dataset-computational-limits"/>
      <w:bookmarkEnd w:id="3"/>
      <w:r>
        <w:t>Sample Dataset (computational limits)</w:t>
      </w:r>
    </w:p>
    <w:p w14:paraId="5A44D789" w14:textId="77777777" w:rsidR="00DB1B29" w:rsidRDefault="00000000">
      <w:pPr>
        <w:pStyle w:val="FirstParagraph"/>
      </w:pPr>
      <w:r>
        <w:t>set.seed(1) # reproducibility sample_size &lt;- 10000</w:t>
      </w:r>
    </w:p>
    <w:p w14:paraId="1E0D8E4B" w14:textId="77777777" w:rsidR="00DB1B29" w:rsidRDefault="00000000">
      <w:pPr>
        <w:pStyle w:val="Heading1"/>
      </w:pPr>
      <w:bookmarkStart w:id="5" w:name="create-a-sample-index"/>
      <w:bookmarkEnd w:id="4"/>
      <w:r>
        <w:t>Create a sample index</w:t>
      </w:r>
    </w:p>
    <w:p w14:paraId="09189FD4" w14:textId="77777777" w:rsidR="00DB1B29" w:rsidRDefault="00000000">
      <w:pPr>
        <w:pStyle w:val="FirstParagraph"/>
      </w:pPr>
      <w:r>
        <w:t>sample_index &lt;- sample(nrow(combined_data), sample_size)</w:t>
      </w:r>
    </w:p>
    <w:p w14:paraId="10B82D8F" w14:textId="77777777" w:rsidR="00DB1B29" w:rsidRDefault="00000000">
      <w:pPr>
        <w:pStyle w:val="Heading1"/>
      </w:pPr>
      <w:bookmarkStart w:id="6" w:name="subset-the-data-using-the-sample-index"/>
      <w:bookmarkEnd w:id="5"/>
      <w:r>
        <w:t>Subset the data using the sample index</w:t>
      </w:r>
    </w:p>
    <w:p w14:paraId="04B87A81" w14:textId="77777777" w:rsidR="00DB1B29" w:rsidRDefault="00000000">
      <w:pPr>
        <w:pStyle w:val="FirstParagraph"/>
      </w:pPr>
      <w:r>
        <w:t>svm_sample_data &lt;- combined_data[sample_index, ]</w:t>
      </w:r>
    </w:p>
    <w:p w14:paraId="34405924" w14:textId="77777777" w:rsidR="00DB1B29" w:rsidRDefault="00000000">
      <w:pPr>
        <w:pStyle w:val="Heading1"/>
      </w:pPr>
      <w:bookmarkStart w:id="7" w:name="train-the-svm-model-on-the-sample"/>
      <w:bookmarkEnd w:id="6"/>
      <w:r>
        <w:t>Train the SVM model on the sample</w:t>
      </w:r>
    </w:p>
    <w:p w14:paraId="23A88F59" w14:textId="77777777" w:rsidR="00DB1B29" w:rsidRDefault="00000000">
      <w:pPr>
        <w:pStyle w:val="FirstParagraph"/>
      </w:pPr>
      <w:r>
        <w:t>svm_model &lt;- svm(churn ~ add_to_cart_order + order_hour_of_day + days_since_prior_order, data = svm_sample_data, kernel = “radial”)</w:t>
      </w:r>
    </w:p>
    <w:p w14:paraId="149017EF" w14:textId="77777777" w:rsidR="00DB1B29" w:rsidRDefault="00000000">
      <w:pPr>
        <w:pStyle w:val="Heading1"/>
      </w:pPr>
      <w:bookmarkStart w:id="8" w:name="print-the-summary-of-the-model"/>
      <w:bookmarkEnd w:id="7"/>
      <w:r>
        <w:lastRenderedPageBreak/>
        <w:t>Print the summary of the model</w:t>
      </w:r>
    </w:p>
    <w:p w14:paraId="76F2F40D" w14:textId="77777777" w:rsidR="00DB1B29" w:rsidRDefault="00000000">
      <w:pPr>
        <w:pStyle w:val="FirstParagraph"/>
      </w:pPr>
      <w:r>
        <w:t>summary(svm_model)</w:t>
      </w:r>
    </w:p>
    <w:p w14:paraId="5B613C8B" w14:textId="77777777" w:rsidR="004A1093" w:rsidRDefault="004A1093" w:rsidP="004A1093">
      <w:pPr>
        <w:pStyle w:val="BodyText"/>
      </w:pPr>
    </w:p>
    <w:p w14:paraId="466E7D24" w14:textId="7039DAAA" w:rsidR="004A1093" w:rsidRPr="004A1093" w:rsidRDefault="004A1093" w:rsidP="004A1093">
      <w:pPr>
        <w:pStyle w:val="BodyText"/>
      </w:pPr>
      <w:r w:rsidRPr="004A1093">
        <w:drawing>
          <wp:inline distT="0" distB="0" distL="0" distR="0" wp14:anchorId="7686994D" wp14:editId="7A9CBAFB">
            <wp:extent cx="5943600" cy="1709420"/>
            <wp:effectExtent l="0" t="0" r="0" b="0"/>
            <wp:docPr id="516140910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140910" name="Picture 1" descr="A computer screen 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sectPr w:rsidR="004A1093" w:rsidRPr="004A10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559C67" w14:textId="77777777" w:rsidR="00E42255" w:rsidRDefault="00E42255">
      <w:pPr>
        <w:spacing w:after="0"/>
      </w:pPr>
      <w:r>
        <w:separator/>
      </w:r>
    </w:p>
  </w:endnote>
  <w:endnote w:type="continuationSeparator" w:id="0">
    <w:p w14:paraId="400D6AE5" w14:textId="77777777" w:rsidR="00E42255" w:rsidRDefault="00E422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1E4E8" w14:textId="77777777" w:rsidR="00E42255" w:rsidRDefault="00E42255">
      <w:r>
        <w:separator/>
      </w:r>
    </w:p>
  </w:footnote>
  <w:footnote w:type="continuationSeparator" w:id="0">
    <w:p w14:paraId="4E6B17E1" w14:textId="77777777" w:rsidR="00E42255" w:rsidRDefault="00E42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01A57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099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B29"/>
    <w:rsid w:val="004A1093"/>
    <w:rsid w:val="00DB1B29"/>
    <w:rsid w:val="00E422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D8C00"/>
  <w15:docId w15:val="{2748B013-F23E-4DE8-8E61-86A7C585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</dc:title>
  <dc:creator/>
  <cp:keywords/>
  <cp:lastModifiedBy>Hadschin, Cameron Nelson</cp:lastModifiedBy>
  <cp:revision>2</cp:revision>
  <dcterms:created xsi:type="dcterms:W3CDTF">2024-04-20T14:05:00Z</dcterms:created>
  <dcterms:modified xsi:type="dcterms:W3CDTF">2024-04-2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0</vt:lpwstr>
  </property>
  <property fmtid="{D5CDD505-2E9C-101B-9397-08002B2CF9AE}" pid="3" name="output">
    <vt:lpwstr/>
  </property>
</Properties>
</file>